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09B69" w14:textId="2809ADB8" w:rsidR="00067858" w:rsidRDefault="00067858" w:rsidP="00AE01C3">
      <w:pPr>
        <w:jc w:val="center"/>
        <w:rPr>
          <w:sz w:val="40"/>
          <w:szCs w:val="40"/>
        </w:rPr>
      </w:pPr>
      <w:r>
        <w:rPr>
          <w:sz w:val="40"/>
          <w:szCs w:val="40"/>
        </w:rPr>
        <w:t>MEDARY TOWN BOARD</w:t>
      </w:r>
      <w:r w:rsidR="00AE01C3">
        <w:rPr>
          <w:sz w:val="40"/>
          <w:szCs w:val="40"/>
        </w:rPr>
        <w:t xml:space="preserve"> </w:t>
      </w:r>
      <w:r w:rsidR="007C4C67">
        <w:rPr>
          <w:sz w:val="40"/>
          <w:szCs w:val="40"/>
        </w:rPr>
        <w:t xml:space="preserve">ANNUAL </w:t>
      </w:r>
      <w:r>
        <w:rPr>
          <w:sz w:val="40"/>
          <w:szCs w:val="40"/>
        </w:rPr>
        <w:t>MEETING</w:t>
      </w:r>
      <w:r w:rsidR="00AE01C3">
        <w:rPr>
          <w:sz w:val="40"/>
          <w:szCs w:val="40"/>
        </w:rPr>
        <w:t xml:space="preserve"> </w:t>
      </w:r>
      <w:r w:rsidR="00AE01C3">
        <w:rPr>
          <w:sz w:val="40"/>
          <w:szCs w:val="40"/>
        </w:rPr>
        <w:br/>
        <w:t xml:space="preserve">(FOLLOWED BY </w:t>
      </w:r>
      <w:r w:rsidR="007C4C67">
        <w:rPr>
          <w:sz w:val="40"/>
          <w:szCs w:val="40"/>
        </w:rPr>
        <w:t xml:space="preserve">MEDARY TOWN BOARD </w:t>
      </w:r>
      <w:r w:rsidR="007C4C67">
        <w:rPr>
          <w:sz w:val="40"/>
          <w:szCs w:val="40"/>
        </w:rPr>
        <w:br/>
        <w:t>REGULAR MONTHLY MEETING)</w:t>
      </w:r>
    </w:p>
    <w:p w14:paraId="2E26B841" w14:textId="7BBCBAEC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Tuesday, </w:t>
      </w:r>
      <w:r w:rsidR="00F25C42">
        <w:rPr>
          <w:sz w:val="40"/>
          <w:szCs w:val="40"/>
        </w:rPr>
        <w:t>April 18, 2017</w:t>
      </w:r>
    </w:p>
    <w:p w14:paraId="708D1A8A" w14:textId="77777777" w:rsidR="0035619F" w:rsidRDefault="0035619F" w:rsidP="0035619F">
      <w:pPr>
        <w:jc w:val="center"/>
        <w:rPr>
          <w:sz w:val="28"/>
          <w:szCs w:val="28"/>
        </w:rPr>
      </w:pPr>
      <w:r>
        <w:rPr>
          <w:sz w:val="40"/>
          <w:szCs w:val="40"/>
        </w:rPr>
        <w:t>7:00 PM – TOWN HALL</w:t>
      </w:r>
    </w:p>
    <w:p w14:paraId="633B7201" w14:textId="77777777" w:rsidR="00067858" w:rsidRDefault="00067858" w:rsidP="00067858">
      <w:pPr>
        <w:rPr>
          <w:sz w:val="28"/>
          <w:szCs w:val="28"/>
        </w:rPr>
      </w:pPr>
    </w:p>
    <w:p w14:paraId="7A918B78" w14:textId="79558088" w:rsidR="00067858" w:rsidRDefault="00067858" w:rsidP="00067858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</w:t>
      </w:r>
      <w:r w:rsidR="004F41B4">
        <w:rPr>
          <w:sz w:val="40"/>
          <w:szCs w:val="40"/>
        </w:rPr>
        <w:t>:</w:t>
      </w:r>
    </w:p>
    <w:p w14:paraId="092FC56C" w14:textId="61BE0E2F" w:rsidR="004F41B4" w:rsidRPr="004F41B4" w:rsidRDefault="004F41B4" w:rsidP="004F41B4"/>
    <w:p w14:paraId="0539F0FB" w14:textId="3D813E79" w:rsidR="004F41B4" w:rsidRDefault="004F41B4" w:rsidP="004F41B4">
      <w:pPr>
        <w:numPr>
          <w:ilvl w:val="0"/>
          <w:numId w:val="1"/>
        </w:numPr>
      </w:pPr>
      <w:r>
        <w:t xml:space="preserve">Review minutes </w:t>
      </w:r>
      <w:r w:rsidR="006F7A6D">
        <w:t xml:space="preserve">from </w:t>
      </w:r>
      <w:r w:rsidR="00F25C42">
        <w:t>April 19</w:t>
      </w:r>
      <w:r w:rsidR="007123F9">
        <w:t xml:space="preserve">, </w:t>
      </w:r>
      <w:r w:rsidR="00F25C42">
        <w:t>2016</w:t>
      </w:r>
      <w:r>
        <w:t xml:space="preserve"> annual meeting</w:t>
      </w:r>
    </w:p>
    <w:p w14:paraId="1ADE8ED3" w14:textId="5AE10AC4" w:rsidR="004F41B4" w:rsidRDefault="00F25C42" w:rsidP="004F41B4">
      <w:pPr>
        <w:numPr>
          <w:ilvl w:val="0"/>
          <w:numId w:val="1"/>
        </w:numPr>
      </w:pPr>
      <w:r>
        <w:t>2016</w:t>
      </w:r>
      <w:r w:rsidR="004F41B4">
        <w:t xml:space="preserve"> financial report</w:t>
      </w:r>
    </w:p>
    <w:p w14:paraId="6719EC9F" w14:textId="4F33FE57" w:rsidR="004F41B4" w:rsidRDefault="004F41B4" w:rsidP="004F41B4">
      <w:pPr>
        <w:numPr>
          <w:ilvl w:val="0"/>
          <w:numId w:val="1"/>
        </w:numPr>
      </w:pPr>
      <w:r>
        <w:t>Building inspector’s report</w:t>
      </w:r>
    </w:p>
    <w:p w14:paraId="18B13955" w14:textId="3FB25441" w:rsidR="004F41B4" w:rsidRDefault="004F41B4" w:rsidP="004F41B4">
      <w:pPr>
        <w:numPr>
          <w:ilvl w:val="0"/>
          <w:numId w:val="1"/>
        </w:numPr>
      </w:pPr>
      <w:r>
        <w:t>Chairman’s report</w:t>
      </w:r>
    </w:p>
    <w:p w14:paraId="375719F4" w14:textId="6554A1E1" w:rsidR="004F41B4" w:rsidRDefault="004F41B4" w:rsidP="004F41B4">
      <w:pPr>
        <w:numPr>
          <w:ilvl w:val="0"/>
          <w:numId w:val="1"/>
        </w:numPr>
      </w:pPr>
      <w:r>
        <w:t>Any other business that may come before the town board at the annual meeting</w:t>
      </w:r>
    </w:p>
    <w:p w14:paraId="7054FB4E" w14:textId="1E3E9920" w:rsidR="00067858" w:rsidRDefault="00067858" w:rsidP="0068746C"/>
    <w:p w14:paraId="62852B67" w14:textId="22F4956E" w:rsidR="004F41B4" w:rsidRDefault="004F41B4" w:rsidP="00D93B2E">
      <w:pPr>
        <w:jc w:val="center"/>
      </w:pPr>
    </w:p>
    <w:p w14:paraId="6F7A688E" w14:textId="07201596" w:rsidR="004F41B4" w:rsidRPr="00D93B2E" w:rsidRDefault="004F41B4" w:rsidP="00D93B2E">
      <w:pPr>
        <w:jc w:val="center"/>
        <w:rPr>
          <w:sz w:val="40"/>
          <w:szCs w:val="40"/>
        </w:rPr>
      </w:pPr>
      <w:r w:rsidRPr="00D93B2E">
        <w:rPr>
          <w:sz w:val="40"/>
          <w:szCs w:val="40"/>
        </w:rPr>
        <w:t xml:space="preserve">Medary Town Board </w:t>
      </w:r>
      <w:r w:rsidR="007C4C67">
        <w:rPr>
          <w:sz w:val="40"/>
          <w:szCs w:val="40"/>
        </w:rPr>
        <w:t xml:space="preserve">Regular </w:t>
      </w:r>
      <w:r w:rsidRPr="00D93B2E">
        <w:rPr>
          <w:sz w:val="40"/>
          <w:szCs w:val="40"/>
        </w:rPr>
        <w:t>Monthly Meeting</w:t>
      </w:r>
    </w:p>
    <w:p w14:paraId="6AAD1901" w14:textId="7686C55E" w:rsidR="004F41B4" w:rsidRDefault="004F41B4" w:rsidP="00D93B2E">
      <w:pPr>
        <w:jc w:val="center"/>
      </w:pPr>
      <w:r>
        <w:t>(at approximately 7:30 pm)</w:t>
      </w:r>
    </w:p>
    <w:p w14:paraId="2B4E9A9D" w14:textId="45AF30D0" w:rsidR="004F41B4" w:rsidRDefault="004F41B4" w:rsidP="0068746C"/>
    <w:p w14:paraId="02208CA5" w14:textId="77777777" w:rsidR="00D93B2E" w:rsidRDefault="00D93B2E" w:rsidP="00D93B2E">
      <w:pPr>
        <w:jc w:val="center"/>
        <w:rPr>
          <w:sz w:val="40"/>
          <w:szCs w:val="40"/>
        </w:rPr>
      </w:pPr>
      <w:r>
        <w:rPr>
          <w:sz w:val="40"/>
          <w:szCs w:val="40"/>
        </w:rPr>
        <w:t>Agenda:</w:t>
      </w:r>
    </w:p>
    <w:p w14:paraId="35C0381D" w14:textId="77777777" w:rsidR="00D93B2E" w:rsidRPr="004F41B4" w:rsidRDefault="00D93B2E" w:rsidP="00D93B2E"/>
    <w:p w14:paraId="54F293CC" w14:textId="552C20A4" w:rsidR="00D93B2E" w:rsidRDefault="00F25C42" w:rsidP="00D93B2E">
      <w:pPr>
        <w:numPr>
          <w:ilvl w:val="0"/>
          <w:numId w:val="1"/>
        </w:numPr>
      </w:pPr>
      <w:r>
        <w:t>Review minutes from March 14, 2017</w:t>
      </w:r>
      <w:r w:rsidR="004348EF">
        <w:t xml:space="preserve"> regular board</w:t>
      </w:r>
      <w:r w:rsidR="00D93B2E">
        <w:t xml:space="preserve"> meeting </w:t>
      </w:r>
    </w:p>
    <w:p w14:paraId="1706907E" w14:textId="0A0BCB55" w:rsidR="00FF03EB" w:rsidRDefault="00F6601A" w:rsidP="00D93B2E">
      <w:pPr>
        <w:numPr>
          <w:ilvl w:val="0"/>
          <w:numId w:val="1"/>
        </w:numPr>
      </w:pPr>
      <w:r>
        <w:t>Review minutes from March 14</w:t>
      </w:r>
      <w:r w:rsidR="00FA671A">
        <w:t>, 2017</w:t>
      </w:r>
      <w:r w:rsidR="00FF03EB">
        <w:t xml:space="preserve"> special board meeting</w:t>
      </w:r>
    </w:p>
    <w:p w14:paraId="5CEBE1E6" w14:textId="37765DB9" w:rsidR="002F2A04" w:rsidRDefault="002F2A04" w:rsidP="00C81451">
      <w:pPr>
        <w:numPr>
          <w:ilvl w:val="0"/>
          <w:numId w:val="1"/>
        </w:numPr>
      </w:pPr>
      <w:r>
        <w:t xml:space="preserve">Review minutes </w:t>
      </w:r>
      <w:r w:rsidR="00F6601A">
        <w:t>from March 30, 2017</w:t>
      </w:r>
      <w:r w:rsidR="001253DB">
        <w:t xml:space="preserve"> financial records review</w:t>
      </w:r>
    </w:p>
    <w:p w14:paraId="7CAFF0B7" w14:textId="037F36E3" w:rsidR="002F2A04" w:rsidRDefault="00F6601A" w:rsidP="00C81451">
      <w:pPr>
        <w:numPr>
          <w:ilvl w:val="0"/>
          <w:numId w:val="1"/>
        </w:numPr>
      </w:pPr>
      <w:r>
        <w:t>Review minutes from April 8, 2017 annual road inspection tour</w:t>
      </w:r>
    </w:p>
    <w:p w14:paraId="426946CE" w14:textId="31D0E4B3" w:rsidR="00504133" w:rsidRDefault="00D06B60" w:rsidP="00C81451">
      <w:pPr>
        <w:numPr>
          <w:ilvl w:val="0"/>
          <w:numId w:val="1"/>
        </w:numPr>
      </w:pPr>
      <w:r>
        <w:t>Review minutes from January 18, 2017 special board meeting</w:t>
      </w:r>
    </w:p>
    <w:p w14:paraId="2339AE34" w14:textId="6A3DA77E" w:rsidR="00012647" w:rsidRDefault="007C4C67" w:rsidP="00C81451">
      <w:pPr>
        <w:numPr>
          <w:ilvl w:val="0"/>
          <w:numId w:val="1"/>
        </w:numPr>
      </w:pPr>
      <w:r>
        <w:t xml:space="preserve">Proposed </w:t>
      </w:r>
      <w:r w:rsidR="00012647">
        <w:t>Boundary Agreement</w:t>
      </w:r>
      <w:r>
        <w:t xml:space="preserve"> with the City of Onalaska</w:t>
      </w:r>
    </w:p>
    <w:p w14:paraId="6ED40E5B" w14:textId="65919ABE" w:rsidR="00D06B60" w:rsidRDefault="00D06B60" w:rsidP="00D06B60">
      <w:pPr>
        <w:numPr>
          <w:ilvl w:val="0"/>
          <w:numId w:val="1"/>
        </w:numPr>
      </w:pPr>
      <w:r>
        <w:t>Proposed drainage easement agreement for Crestwood Estates</w:t>
      </w:r>
    </w:p>
    <w:p w14:paraId="0615C7E0" w14:textId="0578D9FC" w:rsidR="008E501C" w:rsidRDefault="008E501C" w:rsidP="00C81451">
      <w:pPr>
        <w:numPr>
          <w:ilvl w:val="0"/>
          <w:numId w:val="1"/>
        </w:numPr>
      </w:pPr>
      <w:r>
        <w:t>Rim of the City Road special event parking</w:t>
      </w:r>
    </w:p>
    <w:p w14:paraId="084F5731" w14:textId="2113FA17" w:rsidR="00D06B60" w:rsidRDefault="00D06B60" w:rsidP="00D06B60">
      <w:pPr>
        <w:numPr>
          <w:ilvl w:val="0"/>
          <w:numId w:val="1"/>
        </w:numPr>
      </w:pPr>
      <w:r>
        <w:t>Prioritization of Spring Road Tour items</w:t>
      </w:r>
    </w:p>
    <w:p w14:paraId="3BA05676" w14:textId="4E0D71EF" w:rsidR="00250FB4" w:rsidRDefault="00250FB4" w:rsidP="00C81451">
      <w:pPr>
        <w:numPr>
          <w:ilvl w:val="0"/>
          <w:numId w:val="1"/>
        </w:numPr>
      </w:pPr>
      <w:r>
        <w:t xml:space="preserve">Approval of Wisconsin Towns Association </w:t>
      </w:r>
      <w:r w:rsidR="000A4C98">
        <w:t xml:space="preserve">(WTA) </w:t>
      </w:r>
      <w:r>
        <w:t>dues for 2017-2018</w:t>
      </w:r>
    </w:p>
    <w:p w14:paraId="74D8AED2" w14:textId="228588DC" w:rsidR="00F70B7C" w:rsidRDefault="00F70B7C" w:rsidP="00C81451">
      <w:pPr>
        <w:numPr>
          <w:ilvl w:val="0"/>
          <w:numId w:val="1"/>
        </w:numPr>
      </w:pPr>
      <w:r>
        <w:t>Wisconsin Towns Associatio</w:t>
      </w:r>
      <w:r w:rsidR="007C4C67">
        <w:t>n (WTA) Town Officials Workshop</w:t>
      </w:r>
    </w:p>
    <w:p w14:paraId="71D69BAF" w14:textId="2A997C9C" w:rsidR="000A4C98" w:rsidRDefault="00D06B60" w:rsidP="008E501C">
      <w:pPr>
        <w:numPr>
          <w:ilvl w:val="0"/>
          <w:numId w:val="1"/>
        </w:numPr>
      </w:pPr>
      <w:r>
        <w:t>Building inspection fee increase</w:t>
      </w:r>
    </w:p>
    <w:p w14:paraId="15C46C7F" w14:textId="49DD6E6A" w:rsidR="000A4C98" w:rsidRDefault="000A4C98" w:rsidP="008E501C">
      <w:pPr>
        <w:numPr>
          <w:ilvl w:val="0"/>
          <w:numId w:val="1"/>
        </w:numPr>
      </w:pPr>
      <w:r>
        <w:t>Medary Family Fun Day information</w:t>
      </w:r>
    </w:p>
    <w:p w14:paraId="4EE1B7F7" w14:textId="1397DF81" w:rsidR="00F70B7C" w:rsidRDefault="00F70B7C" w:rsidP="008E501C">
      <w:pPr>
        <w:numPr>
          <w:ilvl w:val="0"/>
          <w:numId w:val="1"/>
        </w:numPr>
      </w:pPr>
      <w:r>
        <w:t>Open Book and Board of</w:t>
      </w:r>
      <w:r w:rsidR="001253DB">
        <w:t xml:space="preserve"> Review date discussion</w:t>
      </w:r>
    </w:p>
    <w:p w14:paraId="44662138" w14:textId="69AF944E" w:rsidR="007C4C67" w:rsidRDefault="007C4C67" w:rsidP="008E501C">
      <w:pPr>
        <w:numPr>
          <w:ilvl w:val="0"/>
          <w:numId w:val="1"/>
        </w:numPr>
      </w:pPr>
      <w:r>
        <w:t>Town website</w:t>
      </w:r>
    </w:p>
    <w:p w14:paraId="0A133292" w14:textId="3A2AB614" w:rsidR="006E6F1C" w:rsidRDefault="00F70B7C" w:rsidP="008E501C">
      <w:pPr>
        <w:numPr>
          <w:ilvl w:val="0"/>
          <w:numId w:val="1"/>
        </w:numPr>
      </w:pPr>
      <w:r>
        <w:t>Town Clerk</w:t>
      </w:r>
      <w:r w:rsidR="007C4C67">
        <w:t xml:space="preserve"> appointment</w:t>
      </w:r>
    </w:p>
    <w:p w14:paraId="06A8F3F4" w14:textId="4CC03256" w:rsidR="001B49F5" w:rsidRPr="000B7E9E" w:rsidRDefault="00A1227F" w:rsidP="008F5A90">
      <w:pPr>
        <w:numPr>
          <w:ilvl w:val="0"/>
          <w:numId w:val="1"/>
        </w:numPr>
      </w:pPr>
      <w:r w:rsidRPr="000B7E9E">
        <w:t>Road m</w:t>
      </w:r>
      <w:r w:rsidR="00067858" w:rsidRPr="000B7E9E">
        <w:t>atter</w:t>
      </w:r>
      <w:r w:rsidR="008F5A90">
        <w:t>s</w:t>
      </w:r>
    </w:p>
    <w:p w14:paraId="49206E6C" w14:textId="0CB51C77" w:rsidR="00067858" w:rsidRPr="000B7E9E" w:rsidRDefault="00A1227F" w:rsidP="00067858">
      <w:pPr>
        <w:numPr>
          <w:ilvl w:val="0"/>
          <w:numId w:val="1"/>
        </w:numPr>
      </w:pPr>
      <w:r w:rsidRPr="000B7E9E">
        <w:t>Citizen c</w:t>
      </w:r>
      <w:r w:rsidR="00067858" w:rsidRPr="000B7E9E">
        <w:t>oncerns</w:t>
      </w:r>
    </w:p>
    <w:p w14:paraId="7C38FFBF" w14:textId="41BC12AA" w:rsidR="00650CFC" w:rsidRPr="000B7E9E" w:rsidRDefault="00A1227F" w:rsidP="00BC6DFD">
      <w:pPr>
        <w:pStyle w:val="ListParagraph"/>
        <w:numPr>
          <w:ilvl w:val="0"/>
          <w:numId w:val="1"/>
        </w:numPr>
      </w:pPr>
      <w:r w:rsidRPr="000B7E9E">
        <w:t>Monthly b</w:t>
      </w:r>
      <w:r w:rsidR="00067858" w:rsidRPr="000B7E9E">
        <w:t>ills</w:t>
      </w:r>
    </w:p>
    <w:p w14:paraId="31B82C69" w14:textId="77777777" w:rsidR="00F02A96" w:rsidRDefault="00F02A96" w:rsidP="00F02A96"/>
    <w:p w14:paraId="12798BD3" w14:textId="2217707B" w:rsidR="00975DCB" w:rsidRDefault="00F02A96" w:rsidP="00B535B1">
      <w:r>
        <w:t>Susan Miller</w:t>
      </w:r>
      <w:r w:rsidR="00AE01C3">
        <w:t xml:space="preserve">, </w:t>
      </w:r>
      <w:bookmarkStart w:id="0" w:name="_GoBack"/>
      <w:bookmarkEnd w:id="0"/>
      <w:r>
        <w:t>Medary Town Clerk</w:t>
      </w:r>
    </w:p>
    <w:sectPr w:rsidR="00975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4074D"/>
    <w:multiLevelType w:val="hybridMultilevel"/>
    <w:tmpl w:val="6974120E"/>
    <w:lvl w:ilvl="0" w:tplc="1BD87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TI3tTAztDS2tDBR0lEKTi0uzszPAykwqwUAADr3sywAAAA="/>
  </w:docVars>
  <w:rsids>
    <w:rsidRoot w:val="00067858"/>
    <w:rsid w:val="00006A81"/>
    <w:rsid w:val="00012647"/>
    <w:rsid w:val="00023083"/>
    <w:rsid w:val="00051772"/>
    <w:rsid w:val="00056E9A"/>
    <w:rsid w:val="0006155B"/>
    <w:rsid w:val="00067858"/>
    <w:rsid w:val="000900F6"/>
    <w:rsid w:val="000A4C98"/>
    <w:rsid w:val="000B5B26"/>
    <w:rsid w:val="000B7E9E"/>
    <w:rsid w:val="001113B5"/>
    <w:rsid w:val="001253DB"/>
    <w:rsid w:val="001840EC"/>
    <w:rsid w:val="001B49F5"/>
    <w:rsid w:val="001E3F53"/>
    <w:rsid w:val="001E5519"/>
    <w:rsid w:val="00250FB4"/>
    <w:rsid w:val="00256A1C"/>
    <w:rsid w:val="002F1E3B"/>
    <w:rsid w:val="002F2A04"/>
    <w:rsid w:val="003244D2"/>
    <w:rsid w:val="0035619F"/>
    <w:rsid w:val="00391B1C"/>
    <w:rsid w:val="003B4020"/>
    <w:rsid w:val="003C0801"/>
    <w:rsid w:val="003E7260"/>
    <w:rsid w:val="004348EF"/>
    <w:rsid w:val="00467CB9"/>
    <w:rsid w:val="00470AEA"/>
    <w:rsid w:val="0047557A"/>
    <w:rsid w:val="004B0029"/>
    <w:rsid w:val="004F2DFF"/>
    <w:rsid w:val="004F41B4"/>
    <w:rsid w:val="005025C3"/>
    <w:rsid w:val="00504133"/>
    <w:rsid w:val="0050455F"/>
    <w:rsid w:val="00533935"/>
    <w:rsid w:val="00535E1C"/>
    <w:rsid w:val="00585467"/>
    <w:rsid w:val="00595944"/>
    <w:rsid w:val="005C0ECD"/>
    <w:rsid w:val="005C43C5"/>
    <w:rsid w:val="005C65A2"/>
    <w:rsid w:val="005E3F5A"/>
    <w:rsid w:val="006157BF"/>
    <w:rsid w:val="00632C21"/>
    <w:rsid w:val="006477C6"/>
    <w:rsid w:val="00650CFC"/>
    <w:rsid w:val="0067785D"/>
    <w:rsid w:val="0068746C"/>
    <w:rsid w:val="006C56D4"/>
    <w:rsid w:val="006E6F1C"/>
    <w:rsid w:val="006E7EB2"/>
    <w:rsid w:val="006F7A6D"/>
    <w:rsid w:val="00710DA3"/>
    <w:rsid w:val="007123F9"/>
    <w:rsid w:val="00790900"/>
    <w:rsid w:val="007A3D35"/>
    <w:rsid w:val="007B15F6"/>
    <w:rsid w:val="007C4C67"/>
    <w:rsid w:val="007D6023"/>
    <w:rsid w:val="00831F9E"/>
    <w:rsid w:val="00834A83"/>
    <w:rsid w:val="008874AA"/>
    <w:rsid w:val="00893C56"/>
    <w:rsid w:val="008E501C"/>
    <w:rsid w:val="008F5A90"/>
    <w:rsid w:val="00904AA4"/>
    <w:rsid w:val="00933399"/>
    <w:rsid w:val="009412E5"/>
    <w:rsid w:val="00962B45"/>
    <w:rsid w:val="00975DCB"/>
    <w:rsid w:val="00976063"/>
    <w:rsid w:val="00992ABF"/>
    <w:rsid w:val="009D282D"/>
    <w:rsid w:val="00A12159"/>
    <w:rsid w:val="00A1227F"/>
    <w:rsid w:val="00A56313"/>
    <w:rsid w:val="00AD7A6E"/>
    <w:rsid w:val="00AE01C3"/>
    <w:rsid w:val="00AE4648"/>
    <w:rsid w:val="00AE66D3"/>
    <w:rsid w:val="00B535B1"/>
    <w:rsid w:val="00B6061D"/>
    <w:rsid w:val="00B900BB"/>
    <w:rsid w:val="00BC6DFD"/>
    <w:rsid w:val="00BD50AD"/>
    <w:rsid w:val="00C81451"/>
    <w:rsid w:val="00CB13FF"/>
    <w:rsid w:val="00CC7CDE"/>
    <w:rsid w:val="00D026C7"/>
    <w:rsid w:val="00D06B60"/>
    <w:rsid w:val="00D66754"/>
    <w:rsid w:val="00D9353B"/>
    <w:rsid w:val="00D93B2E"/>
    <w:rsid w:val="00DD02C6"/>
    <w:rsid w:val="00DE67F0"/>
    <w:rsid w:val="00E436EA"/>
    <w:rsid w:val="00E52CC8"/>
    <w:rsid w:val="00E81A3A"/>
    <w:rsid w:val="00E90DFF"/>
    <w:rsid w:val="00EA7F7B"/>
    <w:rsid w:val="00EB0449"/>
    <w:rsid w:val="00EC0963"/>
    <w:rsid w:val="00EE34A2"/>
    <w:rsid w:val="00EF22F3"/>
    <w:rsid w:val="00F02A96"/>
    <w:rsid w:val="00F25C42"/>
    <w:rsid w:val="00F6601A"/>
    <w:rsid w:val="00F70B7C"/>
    <w:rsid w:val="00FA671A"/>
    <w:rsid w:val="00FC4AF1"/>
    <w:rsid w:val="00FF0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F7CA8C"/>
  <w15:docId w15:val="{98DEC88E-4930-4FEC-AE3B-A14EBC825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678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D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48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8E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0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CUser1!</dc:creator>
  <cp:lastModifiedBy>Susan Miller</cp:lastModifiedBy>
  <cp:revision>2</cp:revision>
  <cp:lastPrinted>2017-04-18T15:15:00Z</cp:lastPrinted>
  <dcterms:created xsi:type="dcterms:W3CDTF">2017-04-18T18:39:00Z</dcterms:created>
  <dcterms:modified xsi:type="dcterms:W3CDTF">2017-04-18T18:39:00Z</dcterms:modified>
</cp:coreProperties>
</file>